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3AC269" w14:textId="77777777" w:rsidR="00B358A1" w:rsidRPr="00FD0FC7" w:rsidRDefault="00B358A1" w:rsidP="00B358A1">
      <w:pPr>
        <w:ind w:left="360"/>
        <w:rPr>
          <w:b/>
          <w:bCs/>
        </w:rPr>
      </w:pPr>
      <w:r w:rsidRPr="00FD0FC7">
        <w:rPr>
          <w:b/>
          <w:bCs/>
        </w:rPr>
        <w:t>Questions</w:t>
      </w:r>
      <w:r>
        <w:rPr>
          <w:b/>
          <w:bCs/>
        </w:rPr>
        <w:t xml:space="preserve"> and Answers</w:t>
      </w:r>
      <w:r w:rsidRPr="00FD0FC7">
        <w:rPr>
          <w:b/>
          <w:bCs/>
        </w:rPr>
        <w:t>:</w:t>
      </w:r>
    </w:p>
    <w:p w14:paraId="2F412A6F" w14:textId="77777777" w:rsidR="00B358A1" w:rsidRPr="002959D3" w:rsidRDefault="00B358A1" w:rsidP="00B358A1">
      <w:pPr>
        <w:pStyle w:val="ListParagraph"/>
        <w:numPr>
          <w:ilvl w:val="0"/>
          <w:numId w:val="1"/>
        </w:numPr>
        <w:rPr>
          <w:b/>
          <w:bCs/>
        </w:rPr>
      </w:pPr>
      <w:r w:rsidRPr="002959D3">
        <w:rPr>
          <w:b/>
          <w:bCs/>
        </w:rPr>
        <w:t xml:space="preserve">What </w:t>
      </w:r>
      <w:proofErr w:type="gramStart"/>
      <w:r w:rsidRPr="002959D3">
        <w:rPr>
          <w:b/>
          <w:bCs/>
        </w:rPr>
        <w:t>are</w:t>
      </w:r>
      <w:proofErr w:type="gramEnd"/>
      <w:r w:rsidRPr="002959D3">
        <w:rPr>
          <w:b/>
          <w:bCs/>
        </w:rPr>
        <w:t xml:space="preserve"> the time-series methods that have been used to predict stock prices?</w:t>
      </w:r>
    </w:p>
    <w:p w14:paraId="7205BA90" w14:textId="77777777" w:rsidR="00B358A1" w:rsidRDefault="00B358A1" w:rsidP="00B358A1">
      <w:pPr>
        <w:ind w:left="720"/>
      </w:pPr>
      <w:r>
        <w:t>We are planning to use the ARIMA model for the time-series analysis in this project.</w:t>
      </w:r>
    </w:p>
    <w:p w14:paraId="60D32923" w14:textId="77777777" w:rsidR="00B358A1" w:rsidRPr="002959D3" w:rsidRDefault="00B358A1" w:rsidP="00B358A1">
      <w:pPr>
        <w:pStyle w:val="ListParagraph"/>
        <w:numPr>
          <w:ilvl w:val="0"/>
          <w:numId w:val="1"/>
        </w:numPr>
        <w:rPr>
          <w:b/>
          <w:bCs/>
        </w:rPr>
      </w:pPr>
      <w:r w:rsidRPr="002959D3">
        <w:rPr>
          <w:b/>
          <w:bCs/>
        </w:rPr>
        <w:t>How accurate is the model?</w:t>
      </w:r>
    </w:p>
    <w:p w14:paraId="1FDE0340" w14:textId="77777777" w:rsidR="00B358A1" w:rsidRDefault="00B358A1" w:rsidP="00B358A1">
      <w:pPr>
        <w:ind w:left="720"/>
      </w:pPr>
      <w:r>
        <w:t>As per the research I have gone through, the model is almost 80 to 90% accurate. After completing the model, I can give the exact accuracy of the model.</w:t>
      </w:r>
    </w:p>
    <w:p w14:paraId="232F786E" w14:textId="77777777" w:rsidR="00B358A1" w:rsidRPr="002959D3" w:rsidRDefault="00B358A1" w:rsidP="00B358A1">
      <w:pPr>
        <w:pStyle w:val="ListParagraph"/>
        <w:numPr>
          <w:ilvl w:val="0"/>
          <w:numId w:val="1"/>
        </w:numPr>
        <w:rPr>
          <w:b/>
          <w:bCs/>
        </w:rPr>
      </w:pPr>
      <w:r w:rsidRPr="002959D3">
        <w:rPr>
          <w:b/>
          <w:bCs/>
        </w:rPr>
        <w:t>Will it predict the stock prices other than NSE?</w:t>
      </w:r>
    </w:p>
    <w:p w14:paraId="6F2BE70E" w14:textId="77777777" w:rsidR="00B358A1" w:rsidRDefault="00B358A1" w:rsidP="00B358A1">
      <w:pPr>
        <w:ind w:left="720"/>
      </w:pPr>
      <w:r>
        <w:t>Yes, we can use this model to predict the stock prices of other stocks which are listed apart from the NSE.</w:t>
      </w:r>
    </w:p>
    <w:p w14:paraId="024BEECA" w14:textId="77777777" w:rsidR="00B358A1" w:rsidRPr="002959D3" w:rsidRDefault="00B358A1" w:rsidP="00B358A1">
      <w:pPr>
        <w:pStyle w:val="ListParagraph"/>
        <w:numPr>
          <w:ilvl w:val="0"/>
          <w:numId w:val="1"/>
        </w:numPr>
        <w:rPr>
          <w:b/>
          <w:bCs/>
        </w:rPr>
      </w:pPr>
      <w:r w:rsidRPr="002959D3">
        <w:rPr>
          <w:b/>
          <w:bCs/>
        </w:rPr>
        <w:t>How to scale it to predict the stock price for any given time?</w:t>
      </w:r>
    </w:p>
    <w:p w14:paraId="361461AC" w14:textId="77777777" w:rsidR="00B358A1" w:rsidRDefault="00B358A1" w:rsidP="00B358A1">
      <w:pPr>
        <w:ind w:left="720"/>
      </w:pPr>
      <w:r>
        <w:t>We can scale this by connecting live data from NSE and other stock exchanges using web scraping or similar technologies so that we can predict the stock price at any given time.</w:t>
      </w:r>
    </w:p>
    <w:p w14:paraId="46F3D65B" w14:textId="77777777" w:rsidR="00B358A1" w:rsidRDefault="00B358A1" w:rsidP="00B358A1">
      <w:pPr>
        <w:pStyle w:val="ListParagraph"/>
        <w:numPr>
          <w:ilvl w:val="0"/>
          <w:numId w:val="1"/>
        </w:numPr>
      </w:pPr>
      <w:r>
        <w:t>How to integrate it with other applications like the web, android, iOS, and other platforms?</w:t>
      </w:r>
    </w:p>
    <w:p w14:paraId="13734DDC" w14:textId="77777777" w:rsidR="00B358A1" w:rsidRDefault="00B358A1" w:rsidP="00B358A1">
      <w:pPr>
        <w:ind w:left="720"/>
      </w:pPr>
      <w:r>
        <w:t>To integrate with other platforms, we can deploy this project somewhere in the remote server and make the input and output as a JSON format. If we do that in this way, we can connect to any platform because JSON is supported by most of the platforms.</w:t>
      </w:r>
    </w:p>
    <w:p w14:paraId="497E9A82" w14:textId="77777777" w:rsidR="00B358A1" w:rsidRPr="002959D3" w:rsidRDefault="00B358A1" w:rsidP="00B358A1">
      <w:pPr>
        <w:pStyle w:val="ListParagraph"/>
        <w:numPr>
          <w:ilvl w:val="0"/>
          <w:numId w:val="1"/>
        </w:numPr>
        <w:rPr>
          <w:b/>
          <w:bCs/>
        </w:rPr>
      </w:pPr>
      <w:r w:rsidRPr="002959D3">
        <w:rPr>
          <w:b/>
          <w:bCs/>
        </w:rPr>
        <w:t>How to include fundamental analysis in this prediction?</w:t>
      </w:r>
    </w:p>
    <w:p w14:paraId="18FA3FCD" w14:textId="77777777" w:rsidR="00B358A1" w:rsidRDefault="00B358A1" w:rsidP="00B358A1">
      <w:pPr>
        <w:ind w:left="720"/>
      </w:pPr>
      <w:r>
        <w:t xml:space="preserve">As of now, we </w:t>
      </w:r>
      <w:proofErr w:type="spellStart"/>
      <w:proofErr w:type="gramStart"/>
      <w:r>
        <w:t>cant</w:t>
      </w:r>
      <w:proofErr w:type="spellEnd"/>
      <w:proofErr w:type="gramEnd"/>
      <w:r>
        <w:t xml:space="preserve"> include the fundamental analysis in this project.</w:t>
      </w:r>
    </w:p>
    <w:p w14:paraId="536E5564" w14:textId="77777777" w:rsidR="00B358A1" w:rsidRPr="002959D3" w:rsidRDefault="00B358A1" w:rsidP="00B358A1">
      <w:pPr>
        <w:pStyle w:val="ListParagraph"/>
        <w:numPr>
          <w:ilvl w:val="0"/>
          <w:numId w:val="1"/>
        </w:numPr>
        <w:rPr>
          <w:b/>
          <w:bCs/>
        </w:rPr>
      </w:pPr>
      <w:r w:rsidRPr="002959D3">
        <w:rPr>
          <w:b/>
          <w:bCs/>
        </w:rPr>
        <w:t>What is the drawback of using linear regression for this project?</w:t>
      </w:r>
    </w:p>
    <w:p w14:paraId="4ACEC6D4" w14:textId="77777777" w:rsidR="00B358A1" w:rsidRDefault="00B358A1" w:rsidP="00B358A1">
      <w:pPr>
        <w:ind w:left="720"/>
      </w:pPr>
      <w:r>
        <w:t>Linear regressions are prone to underfitting and sensitive to outliers. But here, data will change every second and there is a potential chance of getting low accuracy.</w:t>
      </w:r>
    </w:p>
    <w:p w14:paraId="79AE8343" w14:textId="77777777" w:rsidR="00B358A1" w:rsidRPr="002959D3" w:rsidRDefault="00B358A1" w:rsidP="00B358A1">
      <w:pPr>
        <w:pStyle w:val="ListParagraph"/>
        <w:numPr>
          <w:ilvl w:val="0"/>
          <w:numId w:val="1"/>
        </w:numPr>
        <w:rPr>
          <w:b/>
          <w:bCs/>
        </w:rPr>
      </w:pPr>
      <w:r w:rsidRPr="002959D3">
        <w:rPr>
          <w:b/>
          <w:bCs/>
        </w:rPr>
        <w:t>What is the ARIMA model?</w:t>
      </w:r>
    </w:p>
    <w:p w14:paraId="36EE8FC9" w14:textId="77777777" w:rsidR="00B358A1" w:rsidRDefault="00B358A1" w:rsidP="00B358A1">
      <w:pPr>
        <w:ind w:left="720"/>
      </w:pPr>
      <w:r>
        <w:t xml:space="preserve">ARIMA is an acronym that stands for </w:t>
      </w:r>
      <w:proofErr w:type="spellStart"/>
      <w:r>
        <w:t>AutoRegressive</w:t>
      </w:r>
      <w:proofErr w:type="spellEnd"/>
      <w:r>
        <w:t xml:space="preserve"> Integrated Moving Average. It is a generalization of the simpler </w:t>
      </w:r>
      <w:proofErr w:type="spellStart"/>
      <w:r>
        <w:t>AutoRegressive</w:t>
      </w:r>
      <w:proofErr w:type="spellEnd"/>
      <w:r>
        <w:t xml:space="preserve"> Moving Average and adds the notion of integration. This acronym is descriptive, capturing the key aspects of the model itself.</w:t>
      </w:r>
    </w:p>
    <w:p w14:paraId="790EE1F7" w14:textId="77777777" w:rsidR="00B358A1" w:rsidRPr="002959D3" w:rsidRDefault="00B358A1" w:rsidP="00B358A1">
      <w:pPr>
        <w:pStyle w:val="ListParagraph"/>
        <w:numPr>
          <w:ilvl w:val="0"/>
          <w:numId w:val="1"/>
        </w:numPr>
        <w:rPr>
          <w:b/>
          <w:bCs/>
        </w:rPr>
      </w:pPr>
      <w:r w:rsidRPr="002959D3">
        <w:rPr>
          <w:b/>
          <w:bCs/>
        </w:rPr>
        <w:t>Is there any other library like “</w:t>
      </w:r>
      <w:proofErr w:type="spellStart"/>
      <w:r w:rsidRPr="002959D3">
        <w:rPr>
          <w:b/>
          <w:bCs/>
        </w:rPr>
        <w:t>nsepy</w:t>
      </w:r>
      <w:proofErr w:type="spellEnd"/>
      <w:r w:rsidRPr="002959D3">
        <w:rPr>
          <w:b/>
          <w:bCs/>
        </w:rPr>
        <w:t>” to get the stock prices directly?</w:t>
      </w:r>
    </w:p>
    <w:p w14:paraId="4AFFB9AA" w14:textId="77777777" w:rsidR="00B358A1" w:rsidRDefault="00B358A1" w:rsidP="00B358A1">
      <w:pPr>
        <w:ind w:left="720"/>
      </w:pPr>
      <w:r>
        <w:t>Yes, there are a few libraries available to get the live-stock price. “</w:t>
      </w:r>
      <w:proofErr w:type="spellStart"/>
      <w:r>
        <w:t>YFinance</w:t>
      </w:r>
      <w:proofErr w:type="spellEnd"/>
      <w:r>
        <w:t>” is the best example of this question.</w:t>
      </w:r>
    </w:p>
    <w:p w14:paraId="4F828F31" w14:textId="77777777" w:rsidR="00B358A1" w:rsidRPr="002959D3" w:rsidRDefault="00B358A1" w:rsidP="00B358A1">
      <w:pPr>
        <w:pStyle w:val="ListParagraph"/>
        <w:numPr>
          <w:ilvl w:val="0"/>
          <w:numId w:val="1"/>
        </w:numPr>
        <w:rPr>
          <w:b/>
          <w:bCs/>
        </w:rPr>
      </w:pPr>
      <w:r w:rsidRPr="002959D3">
        <w:rPr>
          <w:b/>
          <w:bCs/>
        </w:rPr>
        <w:t>What kind of visualizations are required for this project and what's the plan to implement it?</w:t>
      </w:r>
    </w:p>
    <w:p w14:paraId="5EBC1BDF" w14:textId="77777777" w:rsidR="00B358A1" w:rsidRPr="00FD0FC7" w:rsidRDefault="00B358A1" w:rsidP="00B358A1">
      <w:pPr>
        <w:ind w:left="720"/>
      </w:pPr>
      <w:r>
        <w:t xml:space="preserve">To visualize the stock prices not only in python, in general, is the line graphs. We plan to plot the line graph for each stock which we going to predict periodically. </w:t>
      </w:r>
    </w:p>
    <w:p w14:paraId="4950BE90" w14:textId="77777777" w:rsidR="00FC411B" w:rsidRDefault="00FC411B"/>
    <w:sectPr w:rsidR="00FC411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EC1145"/>
    <w:multiLevelType w:val="hybridMultilevel"/>
    <w:tmpl w:val="68842140"/>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0MTI3NDU0MjIxszRQ0lEKTi0uzszPAykwrAUAyuRIYiwAAAA="/>
  </w:docVars>
  <w:rsids>
    <w:rsidRoot w:val="00B358A1"/>
    <w:rsid w:val="00B358A1"/>
    <w:rsid w:val="00FC411B"/>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F2D516"/>
  <w15:chartTrackingRefBased/>
  <w15:docId w15:val="{EF814831-B058-4F79-AAE4-CA2937915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58A1"/>
    <w:rPr>
      <w:rFonts w:cs="Lath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58A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29</Words>
  <Characters>1880</Characters>
  <Application>Microsoft Office Word</Application>
  <DocSecurity>0</DocSecurity>
  <Lines>15</Lines>
  <Paragraphs>4</Paragraphs>
  <ScaleCrop>false</ScaleCrop>
  <Company/>
  <LinksUpToDate>false</LinksUpToDate>
  <CharactersWithSpaces>2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anthakumar Kalaikkovan</dc:creator>
  <cp:keywords/>
  <dc:description/>
  <cp:lastModifiedBy>Vasanthakumar Kalaikkovan</cp:lastModifiedBy>
  <cp:revision>1</cp:revision>
  <dcterms:created xsi:type="dcterms:W3CDTF">2022-01-08T19:11:00Z</dcterms:created>
  <dcterms:modified xsi:type="dcterms:W3CDTF">2022-01-08T19:13:00Z</dcterms:modified>
</cp:coreProperties>
</file>